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139C6163" w:rsidR="00E918E8" w:rsidRPr="003D1BDC" w:rsidRDefault="003D1BDC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3D1BDC">
        <w:rPr>
          <w:sz w:val="24"/>
          <w:szCs w:val="24"/>
        </w:rPr>
        <w:t>S</w:t>
      </w:r>
      <w:r w:rsidR="00E918E8" w:rsidRPr="003D1BDC">
        <w:rPr>
          <w:sz w:val="24"/>
          <w:szCs w:val="24"/>
        </w:rPr>
        <w:t xml:space="preserve">ubmit your solutions in the </w:t>
      </w:r>
      <w:r w:rsidR="00E918E8" w:rsidRPr="003D1BDC">
        <w:rPr>
          <w:noProof/>
          <w:sz w:val="24"/>
          <w:szCs w:val="24"/>
        </w:rPr>
        <w:t xml:space="preserve">SoftUni </w:t>
      </w:r>
      <w:r w:rsidR="00E918E8" w:rsidRPr="003D1BDC">
        <w:rPr>
          <w:sz w:val="24"/>
          <w:szCs w:val="24"/>
        </w:rPr>
        <w:t xml:space="preserve">judge system at: </w:t>
      </w:r>
      <w:hyperlink r:id="rId11" w:history="1">
        <w:r w:rsidR="00A5498E" w:rsidRPr="003D1BDC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</w:t>
      </w:r>
      <w:proofErr w:type="gramStart"/>
      <w:r w:rsidRPr="007339EA">
        <w:t>invited</w:t>
      </w:r>
      <w:proofErr w:type="gramEnd"/>
      <w:r w:rsidRPr="007339EA">
        <w:t xml:space="preserve">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xys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339EA">
              <w:rPr>
                <w:rFonts w:ascii="Consolas" w:hAnsi="Consolas"/>
                <w:bCs/>
                <w:noProof/>
              </w:rPr>
              <w:t>FYz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zc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339EA">
              <w:rPr>
                <w:rFonts w:ascii="Consolas" w:hAnsi="Consolas"/>
                <w:bCs/>
                <w:noProof/>
              </w:rPr>
              <w:t>ZK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PARTY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339EA">
              <w:rPr>
                <w:rFonts w:ascii="Consolas" w:hAnsi="Consolas"/>
                <w:bCs/>
                <w:noProof/>
              </w:rPr>
              <w:t>rfQBv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tbl>
      <w:tblPr>
        <w:tblStyle w:val="af"/>
        <w:tblpPr w:leftFromText="141" w:rightFromText="141" w:vertAnchor="text" w:horzAnchor="margin" w:tblpY="418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3624A" w:rsidRPr="007339EA" w14:paraId="1D1FB952" w14:textId="77777777" w:rsidTr="0043624A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555820C1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lastRenderedPageBreak/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30ED5D44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3624A" w:rsidRPr="007339EA" w14:paraId="24C6DE90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65153A6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A6F7E46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224C4E59" w14:textId="77777777" w:rsidR="0043624A" w:rsidRPr="007339EA" w:rsidRDefault="0043624A" w:rsidP="0043624A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64667D2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4ADD272D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2134BE8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7F7EA220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E5760F">
              <w:rPr>
                <w:rFonts w:ascii="Consolas" w:hAnsi="Consolas" w:cs="Consolas"/>
                <w:noProof/>
                <w:lang w:val="nl-NL"/>
              </w:rPr>
              <w:t>'Peter: JD, JD, JD, JD, JD, JD'</w:t>
            </w:r>
          </w:p>
          <w:p w14:paraId="381E9857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08C71F0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59FEAFE1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1AAE1E23" w14:textId="77777777" w:rsidR="0043624A" w:rsidRPr="007339EA" w:rsidRDefault="0043624A" w:rsidP="0043624A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3624A" w:rsidRPr="007339EA" w14:paraId="3FD54835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C54F67A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6280A10D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BAF5DF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1B3C7D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9052159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4DD224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0279F56A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BC88647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6D4100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4078FE1E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7CB9A9AC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79AF3772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51EF1C4E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5D1DBAF8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589AA5B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proofErr w:type="spellStart"/>
      <w:r w:rsidRPr="001270D4">
        <w:rPr>
          <w:rStyle w:val="ab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proofErr w:type="spellStart"/>
      <w:r w:rsidRPr="001270D4">
        <w:rPr>
          <w:rStyle w:val="ab"/>
          <w:rFonts w:ascii="Consolas" w:hAnsi="Consolas" w:cstheme="minorHAnsi"/>
          <w:noProof/>
        </w:rPr>
        <w:t>idN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35AD7797" w14:textId="420DF672" w:rsidR="007339EA" w:rsidRPr="0043624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2CB43DAB" w:rsidR="007339EA" w:rsidRPr="007339EA" w:rsidRDefault="007339EA" w:rsidP="007339EA">
      <w:pPr>
        <w:pStyle w:val="Default"/>
        <w:rPr>
          <w:lang w:val="bg-BG"/>
        </w:rPr>
      </w:pP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lastRenderedPageBreak/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 -&gt; {</w:t>
      </w:r>
      <w:r w:rsidRPr="007339EA">
        <w:t>technique</w:t>
      </w:r>
      <w:r w:rsidRPr="00E5760F">
        <w:rPr>
          <w:lang w:val="bg-BG"/>
        </w:rPr>
        <w:t>} -&gt; {</w:t>
      </w:r>
      <w:r w:rsidRPr="007339EA">
        <w:t>skill</w:t>
      </w:r>
      <w:r w:rsidRPr="00E5760F">
        <w:rPr>
          <w:lang w:val="bg-BG"/>
        </w:rPr>
        <w:t>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 xml:space="preserve">} </w:t>
      </w:r>
      <w:r w:rsidRPr="007339EA">
        <w:t>vs</w:t>
      </w:r>
      <w:r w:rsidRPr="00E5760F">
        <w:rPr>
          <w:lang w:val="bg-BG"/>
        </w:rPr>
        <w:t xml:space="preserve"> {</w:t>
      </w:r>
      <w:r w:rsidRPr="007339EA">
        <w:t>gladiator</w:t>
      </w:r>
      <w:r w:rsidRPr="00E5760F">
        <w:rPr>
          <w:lang w:val="bg-BG"/>
        </w:rPr>
        <w:t>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 xml:space="preserve">If they don't have techniques in common, the duel isn't </w:t>
      </w:r>
      <w:proofErr w:type="gramStart"/>
      <w:r w:rsidRPr="007339EA">
        <w:t>happening</w:t>
      </w:r>
      <w:proofErr w:type="gramEnd"/>
      <w:r w:rsidRPr="007339EA">
        <w:t xml:space="preserve">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lastRenderedPageBreak/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: {</w:t>
      </w:r>
      <w:r w:rsidRPr="007339EA">
        <w:t>totalSkill</w:t>
      </w:r>
      <w:r w:rsidRPr="00E5760F">
        <w:rPr>
          <w:lang w:val="bg-BG"/>
        </w:rPr>
        <w:t xml:space="preserve">} </w:t>
      </w:r>
      <w:r w:rsidRPr="007339EA">
        <w:t>skill</w:t>
      </w:r>
      <w:r w:rsidRPr="00E5760F">
        <w:rPr>
          <w:lang w:val="bg-BG"/>
        </w:rPr>
        <w:t>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E5760F">
        <w:rPr>
          <w:lang w:val="bg-BG"/>
        </w:rPr>
        <w:t>"- {</w:t>
      </w:r>
      <w:r w:rsidRPr="007339EA">
        <w:t>technique</w:t>
      </w:r>
      <w:r w:rsidRPr="00E5760F">
        <w:rPr>
          <w:lang w:val="bg-BG"/>
        </w:rPr>
        <w:t>}</w:t>
      </w:r>
      <w:r w:rsidRPr="00E5760F">
        <w:rPr>
          <w:bCs/>
          <w:lang w:val="bg-BG"/>
        </w:rPr>
        <w:t xml:space="preserve"> &lt;!&gt; {</w:t>
      </w:r>
      <w:r w:rsidRPr="007339EA">
        <w:rPr>
          <w:bCs/>
        </w:rPr>
        <w:t>skill</w:t>
      </w:r>
      <w:r w:rsidRPr="00E5760F">
        <w:rPr>
          <w:bCs/>
          <w:lang w:val="bg-BG"/>
        </w:rPr>
        <w:t>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29232E" w:rsidRDefault="007339EA" w:rsidP="00F522B1">
            <w:pPr>
              <w:rPr>
                <w:rFonts w:cstheme="minorHAnsi"/>
                <w:bCs/>
                <w:noProof/>
              </w:rPr>
            </w:pPr>
            <w:r w:rsidRPr="0029232E">
              <w:rPr>
                <w:rFonts w:cstheme="minorHAnsi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 xml:space="preserve">Gladius and Peter don't have </w:t>
            </w:r>
            <w:r w:rsidR="00D05EAA" w:rsidRPr="0029232E">
              <w:rPr>
                <w:rFonts w:cstheme="minorHAnsi"/>
                <w:bCs/>
                <w:noProof/>
              </w:rPr>
              <w:t xml:space="preserve">a </w:t>
            </w:r>
            <w:r w:rsidRPr="0029232E">
              <w:rPr>
                <w:rFonts w:cstheme="minorHAnsi"/>
                <w:bCs/>
                <w:noProof/>
              </w:rPr>
              <w:t>common technique, so the duel isn't valid.</w:t>
            </w:r>
          </w:p>
          <w:p w14:paraId="51454DD7" w14:textId="77777777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29232E" w:rsidRDefault="007339EA" w:rsidP="00F522B1">
            <w:pPr>
              <w:rPr>
                <w:rFonts w:cstheme="minorHAnsi"/>
                <w:bCs/>
                <w:noProof/>
              </w:rPr>
            </w:pPr>
            <w:r w:rsidRPr="0029232E">
              <w:rPr>
                <w:rFonts w:cstheme="minorHAnsi"/>
                <w:bCs/>
                <w:noProof/>
              </w:rPr>
              <w:t>We print every gladiator left in the tier.</w:t>
            </w:r>
          </w:p>
        </w:tc>
      </w:tr>
    </w:tbl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Shards</w:t>
      </w:r>
      <w:proofErr w:type="gramEnd"/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Fragments</w:t>
      </w:r>
      <w:proofErr w:type="gramEnd"/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Motes</w:t>
      </w:r>
      <w:proofErr w:type="gramEnd"/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E5760F">
        <w:rPr>
          <w:rFonts w:ascii="Consolas" w:hAnsi="Consolas"/>
          <w:b/>
          <w:lang w:val="bg-BG"/>
        </w:rPr>
        <w:t>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 xml:space="preserve">, print the remaining key materials in descending order by </w:t>
      </w:r>
      <w:proofErr w:type="gramStart"/>
      <w:r w:rsidRPr="007339EA">
        <w:rPr>
          <w:lang w:eastAsia="ja-JP"/>
        </w:rPr>
        <w:t>quantity</w:t>
      </w:r>
      <w:proofErr w:type="gramEnd"/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If two key materials have the same quantity, print them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 xml:space="preserve">, print the junk items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ab"/>
              </w:rPr>
            </w:pPr>
            <w:r w:rsidRPr="00E5760F">
              <w:rPr>
                <w:rStyle w:val="ab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ab"/>
              </w:rPr>
            </w:pPr>
            <w:r w:rsidRPr="00E5760F">
              <w:rPr>
                <w:rStyle w:val="ab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E5760F" w:rsidRPr="007339EA" w14:paraId="5845470B" w14:textId="77777777" w:rsidTr="00F522B1">
        <w:trPr>
          <w:trHeight w:val="22"/>
        </w:trPr>
        <w:tc>
          <w:tcPr>
            <w:tcW w:w="4664" w:type="dxa"/>
          </w:tcPr>
          <w:p w14:paraId="75B6F14B" w14:textId="53680427" w:rsidR="00E5760F" w:rsidRPr="007339EA" w:rsidRDefault="00E5760F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</w:tcPr>
          <w:p w14:paraId="41B1879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52AC9F33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43644975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7962F6DA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64A4F1D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0653CF53" w14:textId="26DFC869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3E2F17D2" w14:textId="4B01628D" w:rsidR="00E5760F" w:rsidRPr="00E5760F" w:rsidRDefault="00E5760F" w:rsidP="00E5760F">
      <w:pPr>
        <w:tabs>
          <w:tab w:val="left" w:pos="2292"/>
        </w:tabs>
        <w:rPr>
          <w:lang w:val="bg-BG"/>
        </w:rPr>
      </w:pPr>
    </w:p>
    <w:sectPr w:rsidR="00E5760F" w:rsidRPr="00E5760F" w:rsidSect="00E00CD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437E1" w14:textId="77777777" w:rsidR="00E00CD7" w:rsidRDefault="00E00CD7" w:rsidP="008068A2">
      <w:pPr>
        <w:spacing w:after="0" w:line="240" w:lineRule="auto"/>
      </w:pPr>
      <w:r>
        <w:separator/>
      </w:r>
    </w:p>
  </w:endnote>
  <w:endnote w:type="continuationSeparator" w:id="0">
    <w:p w14:paraId="31C6FD95" w14:textId="77777777" w:rsidR="00E00CD7" w:rsidRDefault="00E00C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42975" w14:textId="77777777" w:rsidR="00E00CD7" w:rsidRDefault="00E00CD7" w:rsidP="008068A2">
      <w:pPr>
        <w:spacing w:after="0" w:line="240" w:lineRule="auto"/>
      </w:pPr>
      <w:r>
        <w:separator/>
      </w:r>
    </w:p>
  </w:footnote>
  <w:footnote w:type="continuationSeparator" w:id="0">
    <w:p w14:paraId="375C6935" w14:textId="77777777" w:rsidR="00E00CD7" w:rsidRDefault="00E00C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8FAJEeq1I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2C29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545DF"/>
    <w:rsid w:val="00264287"/>
    <w:rsid w:val="0026589D"/>
    <w:rsid w:val="002664E1"/>
    <w:rsid w:val="002674C4"/>
    <w:rsid w:val="002819B5"/>
    <w:rsid w:val="00283820"/>
    <w:rsid w:val="002853F4"/>
    <w:rsid w:val="0029232E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1BDC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3624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211E6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8F6C00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2466"/>
    <w:rsid w:val="0096590F"/>
    <w:rsid w:val="00965C5B"/>
    <w:rsid w:val="0096684B"/>
    <w:rsid w:val="00972C7F"/>
    <w:rsid w:val="00972CE1"/>
    <w:rsid w:val="00976E46"/>
    <w:rsid w:val="009818AA"/>
    <w:rsid w:val="00997471"/>
    <w:rsid w:val="009B4CC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30D0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0CD7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5760F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6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130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1</Pages>
  <Words>1817</Words>
  <Characters>10361</Characters>
  <Application>Microsoft Office Word</Application>
  <DocSecurity>0</DocSecurity>
  <Lines>86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8</cp:revision>
  <cp:lastPrinted>2023-12-06T11:38:00Z</cp:lastPrinted>
  <dcterms:created xsi:type="dcterms:W3CDTF">2019-11-12T12:29:00Z</dcterms:created>
  <dcterms:modified xsi:type="dcterms:W3CDTF">2024-04-19T09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